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59C17" w14:textId="4BA0B017" w:rsidR="00BF37DD" w:rsidRDefault="00BF37DD" w:rsidP="00BF37DD">
      <w:pPr>
        <w:pStyle w:val="BodyText"/>
        <w:spacing w:line="360" w:lineRule="auto"/>
        <w:jc w:val="center"/>
        <w:rPr>
          <w:rFonts w:ascii="Lato" w:hAnsi="Lato"/>
          <w:b/>
          <w:bCs/>
          <w:sz w:val="28"/>
          <w:szCs w:val="26"/>
        </w:rPr>
      </w:pPr>
      <w:r w:rsidRPr="00BF37DD">
        <w:rPr>
          <w:rFonts w:ascii="Lato" w:hAnsi="Lato"/>
          <w:b/>
          <w:bCs/>
          <w:sz w:val="28"/>
          <w:szCs w:val="26"/>
        </w:rPr>
        <w:t>MARKETING REPRESENTATIVE COVER LETTER</w:t>
      </w:r>
    </w:p>
    <w:p w14:paraId="6E905046" w14:textId="77777777" w:rsidR="00BF37DD" w:rsidRPr="00BF37DD" w:rsidRDefault="00BF37DD" w:rsidP="00BF37DD">
      <w:pPr>
        <w:pStyle w:val="BodyText"/>
        <w:spacing w:line="360" w:lineRule="auto"/>
        <w:jc w:val="center"/>
        <w:rPr>
          <w:rStyle w:val="StrongEmphasis"/>
          <w:rFonts w:ascii="Lato" w:hAnsi="Lato"/>
          <w:b w:val="0"/>
          <w:bCs w:val="0"/>
          <w:sz w:val="28"/>
          <w:szCs w:val="26"/>
        </w:rPr>
      </w:pPr>
    </w:p>
    <w:p w14:paraId="1B55A92E" w14:textId="3164792E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Style w:val="StrongEmphasis"/>
          <w:rFonts w:ascii="Lato" w:hAnsi="Lato"/>
        </w:rPr>
        <w:t>Email Subject Line</w:t>
      </w:r>
      <w:r w:rsidRPr="000737D4">
        <w:rPr>
          <w:rFonts w:ascii="Lato" w:hAnsi="Lato"/>
        </w:rPr>
        <w:t>: Maria Hernandez Marketing Representative Cover Letter</w:t>
      </w:r>
    </w:p>
    <w:p w14:paraId="27D9A8CE" w14:textId="3CDC2D32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Dear Sir/Madam,</w:t>
      </w:r>
    </w:p>
    <w:p w14:paraId="485434E5" w14:textId="65BE9A39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Kindly accept this application letter from a highly motivated and enthusiastic professional who wishes to work in your company as a marketing representative.</w:t>
      </w:r>
    </w:p>
    <w:p w14:paraId="399DF3E7" w14:textId="5C2F6C59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With over five years of experience, I have a wealth of marketing experience which I wish to bring into your company. Some of these experiences include campaign effectiveness, customer analytics, marketing insights, and marketing reports, to mention a few.</w:t>
      </w:r>
    </w:p>
    <w:p w14:paraId="2AB12A5A" w14:textId="225C84E6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I have a strong belief that my experience and skills make to be the prime candidate for this position. Other than communication skills, I also possess presentation skills that are necessary as per your job description. I welcome any invite for an interview. Thanks for your time and consideration.</w:t>
      </w:r>
    </w:p>
    <w:p w14:paraId="3C41E929" w14:textId="77777777" w:rsidR="00D35523" w:rsidRDefault="00D35523" w:rsidP="00BF37DD">
      <w:pPr>
        <w:pStyle w:val="BodyText"/>
        <w:spacing w:line="360" w:lineRule="auto"/>
        <w:jc w:val="both"/>
        <w:rPr>
          <w:rFonts w:ascii="Lato" w:hAnsi="Lato"/>
        </w:rPr>
      </w:pPr>
    </w:p>
    <w:p w14:paraId="021162C6" w14:textId="397E45A0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Yours sincerely,</w:t>
      </w:r>
    </w:p>
    <w:p w14:paraId="70070817" w14:textId="77777777" w:rsidR="008F0935" w:rsidRPr="000737D4" w:rsidRDefault="008F0935" w:rsidP="00BF37DD">
      <w:pPr>
        <w:pStyle w:val="BodyText"/>
        <w:spacing w:line="360" w:lineRule="auto"/>
        <w:jc w:val="both"/>
        <w:rPr>
          <w:rFonts w:ascii="Lato" w:hAnsi="Lato"/>
        </w:rPr>
      </w:pPr>
      <w:r w:rsidRPr="000737D4">
        <w:rPr>
          <w:rFonts w:ascii="Lato" w:hAnsi="Lato"/>
        </w:rPr>
        <w:t>Maria Hernandez</w:t>
      </w:r>
    </w:p>
    <w:p w14:paraId="71D38B5A" w14:textId="77777777" w:rsidR="00384762" w:rsidRPr="000737D4" w:rsidRDefault="00384762" w:rsidP="00BF37DD">
      <w:pPr>
        <w:spacing w:line="360" w:lineRule="auto"/>
        <w:jc w:val="both"/>
        <w:rPr>
          <w:rFonts w:ascii="Lato" w:hAnsi="Lato"/>
        </w:rPr>
      </w:pPr>
    </w:p>
    <w:sectPr w:rsidR="00384762" w:rsidRPr="000737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e3MDY1MzSwtDRU0lEKTi0uzszPAykwrAUAf/tu0SwAAAA="/>
  </w:docVars>
  <w:rsids>
    <w:rsidRoot w:val="008F0935"/>
    <w:rsid w:val="000737D4"/>
    <w:rsid w:val="00384762"/>
    <w:rsid w:val="008F0935"/>
    <w:rsid w:val="00BF37DD"/>
    <w:rsid w:val="00D35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8E2FB"/>
  <w15:chartTrackingRefBased/>
  <w15:docId w15:val="{7BA7E68A-9EA1-4B77-A191-D5B941AE8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qFormat/>
    <w:rsid w:val="008F0935"/>
    <w:rPr>
      <w:b/>
      <w:bCs/>
    </w:rPr>
  </w:style>
  <w:style w:type="paragraph" w:styleId="BodyText">
    <w:name w:val="Body Text"/>
    <w:basedOn w:val="Normal"/>
    <w:link w:val="BodyTextChar"/>
    <w:rsid w:val="008F0935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8F0935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4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4</cp:revision>
  <cp:lastPrinted>2019-10-25T20:10:00Z</cp:lastPrinted>
  <dcterms:created xsi:type="dcterms:W3CDTF">2019-10-25T20:09:00Z</dcterms:created>
  <dcterms:modified xsi:type="dcterms:W3CDTF">2022-03-23T06:26:00Z</dcterms:modified>
</cp:coreProperties>
</file>